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9FE13" w14:textId="77777777" w:rsidR="00E906A4" w:rsidRPr="004127AB" w:rsidRDefault="00E906A4">
      <w:pPr>
        <w:rPr>
          <w:b/>
          <w:bCs/>
        </w:rPr>
      </w:pPr>
      <w:r w:rsidRPr="004127AB">
        <w:rPr>
          <w:b/>
          <w:bCs/>
        </w:rPr>
        <w:t>2.6 Data – Cover Letter Text</w:t>
      </w:r>
    </w:p>
    <w:p w14:paraId="3BAE19FC" w14:textId="745F9BD9" w:rsidR="00E906A4" w:rsidRDefault="00E906A4"/>
    <w:p w14:paraId="12EAC93F" w14:textId="77777777" w:rsidR="004127AB" w:rsidRDefault="004127AB"/>
    <w:p w14:paraId="5FEB48E1" w14:textId="77777777" w:rsidR="00E906A4" w:rsidRDefault="00E906A4" w:rsidP="00E906A4">
      <w:pPr>
        <w:spacing w:after="0" w:line="240" w:lineRule="auto"/>
        <w:jc w:val="center"/>
      </w:pPr>
      <w:r>
        <w:t>Your Name</w:t>
      </w:r>
    </w:p>
    <w:p w14:paraId="72079026" w14:textId="77777777" w:rsidR="00E906A4" w:rsidRDefault="00E906A4" w:rsidP="00E906A4">
      <w:pPr>
        <w:spacing w:after="0" w:line="240" w:lineRule="auto"/>
        <w:jc w:val="center"/>
      </w:pPr>
      <w:r>
        <w:t>Your Address, City State, Zip</w:t>
      </w:r>
    </w:p>
    <w:p w14:paraId="7A55B00E" w14:textId="1B8623F0" w:rsidR="00DB5A8A" w:rsidRDefault="00E906A4" w:rsidP="00E906A4">
      <w:pPr>
        <w:spacing w:after="0" w:line="240" w:lineRule="auto"/>
        <w:jc w:val="center"/>
      </w:pPr>
      <w:r>
        <w:t>Cell Number and Email Address</w:t>
      </w:r>
    </w:p>
    <w:p w14:paraId="041D7419" w14:textId="78FBA89D" w:rsidR="00E906A4" w:rsidRDefault="00E906A4" w:rsidP="00E906A4">
      <w:pPr>
        <w:spacing w:after="0" w:line="240" w:lineRule="auto"/>
        <w:jc w:val="center"/>
      </w:pPr>
    </w:p>
    <w:p w14:paraId="69807E74" w14:textId="644CD5AA" w:rsidR="00E906A4" w:rsidRDefault="00E906A4" w:rsidP="00E906A4">
      <w:pPr>
        <w:spacing w:after="0" w:line="240" w:lineRule="auto"/>
      </w:pPr>
      <w:r>
        <w:t>Today’s date</w:t>
      </w:r>
    </w:p>
    <w:p w14:paraId="72ADBDE3" w14:textId="1E9CADC2" w:rsidR="00E906A4" w:rsidRDefault="00E906A4" w:rsidP="00E906A4">
      <w:pPr>
        <w:spacing w:after="0" w:line="240" w:lineRule="auto"/>
      </w:pPr>
    </w:p>
    <w:p w14:paraId="7BC2BFEB" w14:textId="77777777" w:rsidR="00E906A4" w:rsidRDefault="00E906A4" w:rsidP="00E906A4">
      <w:pPr>
        <w:spacing w:after="0" w:line="240" w:lineRule="auto"/>
      </w:pPr>
    </w:p>
    <w:p w14:paraId="43CE9898" w14:textId="7422F39C" w:rsidR="00E906A4" w:rsidRDefault="00E906A4" w:rsidP="00E906A4">
      <w:pPr>
        <w:spacing w:after="0" w:line="240" w:lineRule="auto"/>
      </w:pPr>
      <w:r>
        <w:t>Ms. Gina Jamal</w:t>
      </w:r>
    </w:p>
    <w:p w14:paraId="7BE8A1F4" w14:textId="79498F68" w:rsidR="00E906A4" w:rsidRDefault="00E906A4" w:rsidP="00E906A4">
      <w:pPr>
        <w:spacing w:after="0" w:line="240" w:lineRule="auto"/>
      </w:pPr>
      <w:r>
        <w:t xml:space="preserve">Human Resources Assistant </w:t>
      </w:r>
    </w:p>
    <w:p w14:paraId="160F7E7F" w14:textId="246DFA5C" w:rsidR="00E906A4" w:rsidRDefault="00E906A4" w:rsidP="00E906A4">
      <w:pPr>
        <w:spacing w:after="0" w:line="240" w:lineRule="auto"/>
      </w:pPr>
      <w:r>
        <w:t>Sutton Investment Group</w:t>
      </w:r>
    </w:p>
    <w:p w14:paraId="2A2A59B0" w14:textId="22DF1AEA" w:rsidR="00E906A4" w:rsidRDefault="00E906A4" w:rsidP="00E906A4">
      <w:pPr>
        <w:spacing w:after="0" w:line="240" w:lineRule="auto"/>
      </w:pPr>
      <w:r>
        <w:t>45 Wall Street</w:t>
      </w:r>
    </w:p>
    <w:p w14:paraId="6418471E" w14:textId="55248A1D" w:rsidR="00E906A4" w:rsidRDefault="00E906A4" w:rsidP="00E906A4">
      <w:pPr>
        <w:spacing w:after="0" w:line="240" w:lineRule="auto"/>
      </w:pPr>
      <w:r>
        <w:t>New York, NY  10002</w:t>
      </w:r>
    </w:p>
    <w:p w14:paraId="370CC6AA" w14:textId="002E329E" w:rsidR="00E906A4" w:rsidRDefault="00E906A4" w:rsidP="00E906A4">
      <w:pPr>
        <w:spacing w:after="0" w:line="240" w:lineRule="auto"/>
      </w:pPr>
    </w:p>
    <w:p w14:paraId="0758761F" w14:textId="4E91609A" w:rsidR="00E906A4" w:rsidRDefault="00E906A4" w:rsidP="00E906A4">
      <w:pPr>
        <w:spacing w:after="0" w:line="240" w:lineRule="auto"/>
      </w:pPr>
      <w:r>
        <w:t>Dear Ms. Jamal,</w:t>
      </w:r>
    </w:p>
    <w:p w14:paraId="3A33D74D" w14:textId="71D77944" w:rsidR="00E906A4" w:rsidRDefault="00E906A4" w:rsidP="00E906A4">
      <w:pPr>
        <w:spacing w:after="0" w:line="240" w:lineRule="auto"/>
      </w:pPr>
    </w:p>
    <w:p w14:paraId="72540CCD" w14:textId="51E6D80A" w:rsidR="00E906A4" w:rsidRDefault="00E906A4" w:rsidP="00E906A4">
      <w:pPr>
        <w:spacing w:after="0" w:line="240" w:lineRule="auto"/>
      </w:pPr>
      <w:r>
        <w:t>It was a pleasure meeting you last week and discussing my summer internship prospects in Global Markets at Sutton Investment Group.  I am attaching my resume for your consideration.</w:t>
      </w:r>
    </w:p>
    <w:p w14:paraId="2362A86C" w14:textId="1AE3F787" w:rsidR="00E906A4" w:rsidRDefault="00E906A4" w:rsidP="00E906A4">
      <w:pPr>
        <w:spacing w:after="0" w:line="240" w:lineRule="auto"/>
      </w:pPr>
    </w:p>
    <w:p w14:paraId="369BA3AD" w14:textId="1FFAD9DE" w:rsidR="00E906A4" w:rsidRDefault="00E906A4" w:rsidP="00E906A4">
      <w:pPr>
        <w:spacing w:after="0" w:line="240" w:lineRule="auto"/>
      </w:pPr>
      <w:r>
        <w:t xml:space="preserve">I found our talk to be insightful, and it has given me a new focus on a possible career in sales.  The chance to work on a trading floor for the summer would, therefore, be invaluable. </w:t>
      </w:r>
    </w:p>
    <w:p w14:paraId="7584D224" w14:textId="037EADA3" w:rsidR="00E906A4" w:rsidRDefault="00E906A4" w:rsidP="00E906A4">
      <w:pPr>
        <w:spacing w:after="0" w:line="240" w:lineRule="auto"/>
      </w:pPr>
    </w:p>
    <w:p w14:paraId="2DD7F1C0" w14:textId="20EC6159" w:rsidR="00E906A4" w:rsidRDefault="00E906A4" w:rsidP="00E906A4">
      <w:pPr>
        <w:spacing w:after="0" w:line="240" w:lineRule="auto"/>
      </w:pPr>
      <w:r>
        <w:t xml:space="preserve">Once again, thank you for your time and the opportunity to meet with you.  I look forward to hearing from you soon. </w:t>
      </w:r>
    </w:p>
    <w:p w14:paraId="275F58B8" w14:textId="0FDB45F7" w:rsidR="00E906A4" w:rsidRDefault="00E906A4" w:rsidP="00E906A4">
      <w:pPr>
        <w:spacing w:after="0" w:line="240" w:lineRule="auto"/>
      </w:pPr>
    </w:p>
    <w:p w14:paraId="6A17D444" w14:textId="24DEBA5E" w:rsidR="00E906A4" w:rsidRDefault="00E906A4" w:rsidP="00E906A4">
      <w:pPr>
        <w:spacing w:after="0" w:line="240" w:lineRule="auto"/>
      </w:pPr>
      <w:r>
        <w:t xml:space="preserve">Sincerely, </w:t>
      </w:r>
    </w:p>
    <w:p w14:paraId="0FA069B7" w14:textId="1804427D" w:rsidR="00E906A4" w:rsidRDefault="00E906A4" w:rsidP="00E906A4">
      <w:pPr>
        <w:spacing w:after="0" w:line="240" w:lineRule="auto"/>
      </w:pPr>
    </w:p>
    <w:p w14:paraId="767760F1" w14:textId="2536CFC9" w:rsidR="00E906A4" w:rsidRPr="00E906A4" w:rsidRDefault="00E906A4" w:rsidP="00E906A4">
      <w:pPr>
        <w:spacing w:after="0" w:line="240" w:lineRule="auto"/>
        <w:rPr>
          <w:rFonts w:ascii="Segoe Script" w:hAnsi="Segoe Script"/>
          <w:b/>
          <w:bCs/>
        </w:rPr>
      </w:pPr>
      <w:r w:rsidRPr="00E906A4">
        <w:rPr>
          <w:rFonts w:ascii="Segoe Script" w:hAnsi="Segoe Script"/>
          <w:b/>
          <w:bCs/>
        </w:rPr>
        <w:t>Add Your Signature</w:t>
      </w:r>
    </w:p>
    <w:p w14:paraId="42CE2B56" w14:textId="77777777" w:rsidR="00E906A4" w:rsidRPr="00E906A4" w:rsidRDefault="00E906A4" w:rsidP="00E906A4">
      <w:pPr>
        <w:spacing w:after="0" w:line="240" w:lineRule="auto"/>
        <w:rPr>
          <w:rFonts w:ascii="Segoe Script" w:hAnsi="Segoe Script"/>
          <w:b/>
          <w:bCs/>
        </w:rPr>
      </w:pPr>
    </w:p>
    <w:p w14:paraId="093AA5B3" w14:textId="710F7987" w:rsidR="00E906A4" w:rsidRDefault="00E906A4" w:rsidP="00E906A4">
      <w:pPr>
        <w:spacing w:after="0" w:line="240" w:lineRule="auto"/>
      </w:pPr>
      <w:r>
        <w:t>Your Name</w:t>
      </w:r>
    </w:p>
    <w:sectPr w:rsidR="00E906A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B2EF8" w14:textId="77777777" w:rsidR="00B2326F" w:rsidRDefault="00B2326F" w:rsidP="004127AB">
      <w:pPr>
        <w:spacing w:after="0" w:line="240" w:lineRule="auto"/>
      </w:pPr>
      <w:r>
        <w:separator/>
      </w:r>
    </w:p>
  </w:endnote>
  <w:endnote w:type="continuationSeparator" w:id="0">
    <w:p w14:paraId="3BFC71FE" w14:textId="77777777" w:rsidR="00B2326F" w:rsidRDefault="00B2326F" w:rsidP="004127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Script">
    <w:panose1 w:val="030B0804020000000003"/>
    <w:charset w:val="00"/>
    <w:family w:val="swiss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5D460" w14:textId="77777777" w:rsidR="00B2326F" w:rsidRDefault="00B2326F" w:rsidP="004127AB">
      <w:pPr>
        <w:spacing w:after="0" w:line="240" w:lineRule="auto"/>
      </w:pPr>
      <w:r>
        <w:separator/>
      </w:r>
    </w:p>
  </w:footnote>
  <w:footnote w:type="continuationSeparator" w:id="0">
    <w:p w14:paraId="698A1668" w14:textId="77777777" w:rsidR="00B2326F" w:rsidRDefault="00B2326F" w:rsidP="004127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B559F" w14:textId="7FDA867B" w:rsidR="004127AB" w:rsidRDefault="004127AB">
    <w:pPr>
      <w:pStyle w:val="Header"/>
    </w:pPr>
    <w:r w:rsidRPr="004127AB">
      <mc:AlternateContent>
        <mc:Choice Requires="wps">
          <w:drawing>
            <wp:anchor distT="0" distB="0" distL="114300" distR="114300" simplePos="0" relativeHeight="251659264" behindDoc="0" locked="0" layoutInCell="1" allowOverlap="1" wp14:anchorId="4CFD9716" wp14:editId="0933A03F">
              <wp:simplePos x="0" y="0"/>
              <wp:positionH relativeFrom="column">
                <wp:posOffset>-914400</wp:posOffset>
              </wp:positionH>
              <wp:positionV relativeFrom="paragraph">
                <wp:posOffset>-461645</wp:posOffset>
              </wp:positionV>
              <wp:extent cx="7772400" cy="836295"/>
              <wp:effectExtent l="0" t="0" r="0" b="0"/>
              <wp:wrapNone/>
              <wp:docPr id="6107" name="Shape 610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836295"/>
                      </a:xfrm>
                      <a:custGeom>
                        <a:avLst/>
                        <a:gdLst/>
                        <a:ahLst/>
                        <a:cxnLst/>
                        <a:rect l="0" t="0" r="0" b="0"/>
                        <a:pathLst>
                          <a:path w="7772400" h="836930">
                            <a:moveTo>
                              <a:pt x="0" y="0"/>
                            </a:moveTo>
                            <a:lnTo>
                              <a:pt x="7772400" y="0"/>
                            </a:lnTo>
                            <a:lnTo>
                              <a:pt x="7772400" y="836930"/>
                            </a:lnTo>
                            <a:lnTo>
                              <a:pt x="0" y="836930"/>
                            </a:lnTo>
                            <a:lnTo>
                              <a:pt x="0" y="0"/>
                            </a:lnTo>
                          </a:path>
                        </a:pathLst>
                      </a:custGeom>
                      <a:ln w="0" cap="flat">
                        <a:miter lim="127000"/>
                      </a:ln>
                    </wps:spPr>
                    <wps:style>
                      <a:lnRef idx="0">
                        <a:srgbClr val="000000">
                          <a:alpha val="0"/>
                        </a:srgbClr>
                      </a:lnRef>
                      <a:fillRef idx="1">
                        <a:srgbClr val="293784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 w14:anchorId="7AC09799" id="Shape 6107" o:spid="_x0000_s1026" style="position:absolute;margin-left:-1in;margin-top:-36.35pt;width:612pt;height:65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772400,83693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" path="m,l7772400,r,836930l,836930,,e" fillcolor="#293784" stroked="f" strokeweight="0">
              <v:stroke miterlimit="83231f" joinstyle="miter"/>
              <v:path arrowok="t" textboxrect="0,0,7772400,836930"/>
            </v:shape>
          </w:pict>
        </mc:Fallback>
      </mc:AlternateContent>
    </w:r>
    <w:r w:rsidRPr="004127AB">
      <w:drawing>
        <wp:anchor distT="0" distB="0" distL="114300" distR="114300" simplePos="0" relativeHeight="251660288" behindDoc="0" locked="0" layoutInCell="1" allowOverlap="1" wp14:anchorId="2A77D90B" wp14:editId="1C975333">
          <wp:simplePos x="0" y="0"/>
          <wp:positionH relativeFrom="column">
            <wp:posOffset>-612140</wp:posOffset>
          </wp:positionH>
          <wp:positionV relativeFrom="paragraph">
            <wp:posOffset>-377907</wp:posOffset>
          </wp:positionV>
          <wp:extent cx="1895475" cy="695077"/>
          <wp:effectExtent l="0" t="0" r="0" b="0"/>
          <wp:wrapNone/>
          <wp:docPr id="10" name="Picture 10" descr="A picture containing text, clipart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A picture containing text, clipar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95475" cy="69507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S0sDAwsDAyNDVW0lEKTi0uzszPAykwrAUADiPwSiwAAAA="/>
  </w:docVars>
  <w:rsids>
    <w:rsidRoot w:val="00E906A4"/>
    <w:rsid w:val="004127AB"/>
    <w:rsid w:val="00B2326F"/>
    <w:rsid w:val="00DB5A8A"/>
    <w:rsid w:val="00DF108D"/>
    <w:rsid w:val="00E90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BF07E"/>
  <w15:chartTrackingRefBased/>
  <w15:docId w15:val="{1A89946F-DA82-4CE9-A9CD-36ECA5157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27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7AB"/>
  </w:style>
  <w:style w:type="paragraph" w:styleId="Footer">
    <w:name w:val="footer"/>
    <w:basedOn w:val="Normal"/>
    <w:link w:val="FooterChar"/>
    <w:uiPriority w:val="99"/>
    <w:unhideWhenUsed/>
    <w:rsid w:val="004127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7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3</Characters>
  <Application>Microsoft Office Word</Application>
  <DocSecurity>0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s Blanc</dc:creator>
  <cp:keywords/>
  <dc:description/>
  <cp:lastModifiedBy>ELIZABETH.POORAN@baruchmail.cuny.edu</cp:lastModifiedBy>
  <cp:revision>2</cp:revision>
  <dcterms:created xsi:type="dcterms:W3CDTF">2021-09-09T17:13:00Z</dcterms:created>
  <dcterms:modified xsi:type="dcterms:W3CDTF">2021-09-13T19:35:00Z</dcterms:modified>
</cp:coreProperties>
</file>